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63EFC" w14:textId="77777777" w:rsidR="00B24C10" w:rsidRPr="00B3260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GB" w:eastAsia="en-US" w:bidi="en-US"/>
        </w:rPr>
      </w:pPr>
      <w:bookmarkStart w:id="0" w:name="_GoBack"/>
      <w:bookmarkEnd w:id="0"/>
      <w:r w:rsidRPr="00B3260E">
        <w:rPr>
          <w:rFonts w:eastAsia="Arial"/>
          <w:b/>
          <w:sz w:val="32"/>
          <w:szCs w:val="32"/>
          <w:lang w:val="en-GB" w:eastAsia="en-US" w:bidi="en-US"/>
        </w:rPr>
        <w:t>CONSENT TO SUB-LICENSE</w:t>
      </w:r>
    </w:p>
    <w:p w14:paraId="458B142D" w14:textId="77777777" w:rsidR="00B24C10" w:rsidRPr="00B3260E" w:rsidRDefault="00B24C1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lang w:val="en-GB" w:eastAsia="en-US" w:bidi="en-US"/>
        </w:rPr>
      </w:pPr>
    </w:p>
    <w:p w14:paraId="0391D8E5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p w14:paraId="0D3A74CE" w14:textId="6DD82EAF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 xml:space="preserve">This Consent to Sub-License (the “Agreement”) </w:t>
      </w:r>
      <w:r w:rsidR="00253703">
        <w:rPr>
          <w:rFonts w:eastAsia="Arial"/>
          <w:lang w:val="en-GB" w:eastAsia="en-US" w:bidi="en-US"/>
        </w:rPr>
        <w:t>takes effect on</w:t>
      </w:r>
      <w:r w:rsidRPr="0006588E">
        <w:rPr>
          <w:rFonts w:eastAsia="Arial"/>
          <w:lang w:val="en-GB" w:eastAsia="en-US" w:bidi="en-US"/>
        </w:rPr>
        <w:t xml:space="preserve"> [DATE],</w:t>
      </w:r>
    </w:p>
    <w:p w14:paraId="169FAB60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p w14:paraId="067E3F9F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p w14:paraId="345B5DA7" w14:textId="77777777" w:rsidR="00B24C10" w:rsidRPr="0006588E" w:rsidRDefault="00C43FAC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GB" w:eastAsia="en-US" w:bidi="en-US"/>
        </w:rPr>
      </w:pPr>
      <w:r w:rsidRPr="0006588E">
        <w:rPr>
          <w:rFonts w:eastAsia="Arial"/>
          <w:b/>
          <w:lang w:val="en-GB" w:eastAsia="en-US" w:bidi="en-US"/>
        </w:rPr>
        <w:t>BETWEEN:</w:t>
      </w:r>
      <w:r w:rsidRPr="0006588E">
        <w:rPr>
          <w:rFonts w:eastAsia="Arial"/>
          <w:b/>
          <w:lang w:val="en-GB" w:eastAsia="en-US" w:bidi="en-US"/>
        </w:rPr>
        <w:tab/>
        <w:t>[PROGRAMMER</w:t>
      </w:r>
      <w:r w:rsidR="00A32792" w:rsidRPr="0006588E">
        <w:rPr>
          <w:rFonts w:eastAsia="Arial"/>
          <w:b/>
          <w:lang w:val="en-GB" w:eastAsia="en-US" w:bidi="en-US"/>
        </w:rPr>
        <w:t xml:space="preserve"> NAME] </w:t>
      </w:r>
      <w:r w:rsidRPr="0006588E">
        <w:rPr>
          <w:rFonts w:eastAsia="Arial"/>
          <w:lang w:val="en-GB" w:eastAsia="en-US" w:bidi="en-US"/>
        </w:rPr>
        <w:t>(the "Programmer</w:t>
      </w:r>
      <w:r w:rsidR="00A32792" w:rsidRPr="0006588E">
        <w:rPr>
          <w:rFonts w:eastAsia="Arial"/>
          <w:lang w:val="en-GB" w:eastAsia="en-US" w:bidi="en-US"/>
        </w:rPr>
        <w:t xml:space="preserve">"), a company organised and </w:t>
      </w:r>
      <w:r w:rsidR="00A32792" w:rsidRPr="0006588E">
        <w:rPr>
          <w:rFonts w:eastAsia="Arial"/>
          <w:noProof/>
          <w:lang w:val="en-GB" w:eastAsia="en-US" w:bidi="en-US"/>
        </w:rPr>
        <w:t>existi</w:t>
      </w:r>
      <w:r w:rsidR="00ED2CB1" w:rsidRPr="0006588E">
        <w:rPr>
          <w:rFonts w:eastAsia="Arial"/>
          <w:noProof/>
          <w:lang w:val="en-GB" w:eastAsia="en-US" w:bidi="en-US"/>
        </w:rPr>
        <w:t>ng</w:t>
      </w:r>
      <w:r w:rsidR="00ED2CB1" w:rsidRPr="0006588E">
        <w:rPr>
          <w:rFonts w:eastAsia="Arial"/>
          <w:lang w:val="en-GB" w:eastAsia="en-US" w:bidi="en-US"/>
        </w:rPr>
        <w:t xml:space="preserve"> under the laws of the [Province] of South Africa</w:t>
      </w:r>
      <w:r w:rsidR="00A32792" w:rsidRPr="0006588E">
        <w:rPr>
          <w:rFonts w:eastAsia="Arial"/>
          <w:lang w:val="en-GB" w:eastAsia="en-US" w:bidi="en-US"/>
        </w:rPr>
        <w:t>, with its head office located at:</w:t>
      </w:r>
    </w:p>
    <w:p w14:paraId="6B473F81" w14:textId="77777777" w:rsidR="00B24C10" w:rsidRPr="0006588E" w:rsidRDefault="00B24C1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GB" w:eastAsia="en-US" w:bidi="en-US"/>
        </w:rPr>
      </w:pPr>
    </w:p>
    <w:p w14:paraId="275C3332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  <w:bookmarkStart w:id="1" w:name="OLE_LINK4"/>
      <w:bookmarkEnd w:id="1"/>
      <w:r w:rsidRPr="0006588E">
        <w:rPr>
          <w:rFonts w:eastAsia="Arial"/>
          <w:lang w:val="en-GB" w:eastAsia="en-US" w:bidi="en-US"/>
        </w:rPr>
        <w:t>[YOUR COMPLETE ADDRESS]</w:t>
      </w:r>
    </w:p>
    <w:p w14:paraId="1724DE68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p w14:paraId="7C74FC11" w14:textId="77777777" w:rsidR="00B24C10" w:rsidRPr="0006588E" w:rsidRDefault="00C43FAC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GB" w:eastAsia="en-US" w:bidi="en-US"/>
        </w:rPr>
      </w:pPr>
      <w:r w:rsidRPr="0006588E">
        <w:rPr>
          <w:rFonts w:eastAsia="Arial"/>
          <w:b/>
          <w:lang w:val="en-GB" w:eastAsia="en-US" w:bidi="en-US"/>
        </w:rPr>
        <w:t>AND:</w:t>
      </w:r>
      <w:r w:rsidRPr="0006588E">
        <w:rPr>
          <w:rFonts w:eastAsia="Arial"/>
          <w:b/>
          <w:lang w:val="en-GB" w:eastAsia="en-US" w:bidi="en-US"/>
        </w:rPr>
        <w:tab/>
        <w:t xml:space="preserve">[YOUR COMPANY </w:t>
      </w:r>
      <w:r w:rsidR="00A32792" w:rsidRPr="0006588E">
        <w:rPr>
          <w:rFonts w:eastAsia="Arial"/>
          <w:b/>
          <w:lang w:val="en-GB" w:eastAsia="en-US" w:bidi="en-US"/>
        </w:rPr>
        <w:t xml:space="preserve">NAME] </w:t>
      </w:r>
      <w:r w:rsidRPr="0006588E">
        <w:rPr>
          <w:rFonts w:eastAsia="Arial"/>
          <w:lang w:val="en-GB" w:eastAsia="en-US" w:bidi="en-US"/>
        </w:rPr>
        <w:t>(the "Developer</w:t>
      </w:r>
      <w:r w:rsidR="00A32792" w:rsidRPr="0006588E">
        <w:rPr>
          <w:rFonts w:eastAsia="Arial"/>
          <w:lang w:val="en-GB" w:eastAsia="en-US" w:bidi="en-US"/>
        </w:rPr>
        <w:t xml:space="preserve">"), a company organised and </w:t>
      </w:r>
      <w:r w:rsidR="00A32792" w:rsidRPr="0006588E">
        <w:rPr>
          <w:rFonts w:eastAsia="Arial"/>
          <w:noProof/>
          <w:lang w:val="en-GB" w:eastAsia="en-US" w:bidi="en-US"/>
        </w:rPr>
        <w:t>existi</w:t>
      </w:r>
      <w:r w:rsidR="00ED2CB1" w:rsidRPr="0006588E">
        <w:rPr>
          <w:rFonts w:eastAsia="Arial"/>
          <w:noProof/>
          <w:lang w:val="en-GB" w:eastAsia="en-US" w:bidi="en-US"/>
        </w:rPr>
        <w:t>ng</w:t>
      </w:r>
      <w:r w:rsidR="00ED2CB1" w:rsidRPr="0006588E">
        <w:rPr>
          <w:rFonts w:eastAsia="Arial"/>
          <w:lang w:val="en-GB" w:eastAsia="en-US" w:bidi="en-US"/>
        </w:rPr>
        <w:t xml:space="preserve"> under the laws of the [Province] of South Africa</w:t>
      </w:r>
      <w:r w:rsidR="00A32792" w:rsidRPr="0006588E">
        <w:rPr>
          <w:rFonts w:eastAsia="Arial"/>
          <w:lang w:val="en-GB" w:eastAsia="en-US" w:bidi="en-US"/>
        </w:rPr>
        <w:t>, with its head office located at:</w:t>
      </w:r>
    </w:p>
    <w:p w14:paraId="1EC3EA6F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GB" w:eastAsia="en-US" w:bidi="en-US"/>
        </w:rPr>
      </w:pPr>
    </w:p>
    <w:p w14:paraId="5D057791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  <w:t>[COMPLETE ADDRESS]</w:t>
      </w:r>
    </w:p>
    <w:p w14:paraId="35C8EE50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p w14:paraId="786B3778" w14:textId="77777777" w:rsidR="00B24C10" w:rsidRPr="0006588E" w:rsidRDefault="00C43FAC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GB" w:eastAsia="en-US" w:bidi="en-US"/>
        </w:rPr>
      </w:pPr>
      <w:r w:rsidRPr="0006588E">
        <w:rPr>
          <w:rFonts w:eastAsia="Arial"/>
          <w:b/>
          <w:lang w:val="en-GB" w:eastAsia="en-US" w:bidi="en-US"/>
        </w:rPr>
        <w:t>AND:</w:t>
      </w:r>
      <w:r w:rsidRPr="0006588E">
        <w:rPr>
          <w:rFonts w:eastAsia="Arial"/>
          <w:b/>
          <w:lang w:val="en-GB" w:eastAsia="en-US" w:bidi="en-US"/>
        </w:rPr>
        <w:tab/>
        <w:t>[SUB-</w:t>
      </w:r>
      <w:r w:rsidR="00267CD5" w:rsidRPr="0006588E">
        <w:rPr>
          <w:rFonts w:eastAsia="Arial"/>
          <w:b/>
          <w:lang w:val="en-GB" w:eastAsia="en-US" w:bidi="en-US"/>
        </w:rPr>
        <w:t>DEVELOPER</w:t>
      </w:r>
      <w:r w:rsidRPr="0006588E">
        <w:rPr>
          <w:rFonts w:eastAsia="Arial"/>
          <w:b/>
          <w:lang w:val="en-GB" w:eastAsia="en-US" w:bidi="en-US"/>
        </w:rPr>
        <w:t xml:space="preserve"> NAME] </w:t>
      </w:r>
      <w:r w:rsidRPr="0006588E">
        <w:rPr>
          <w:rFonts w:eastAsia="Arial"/>
          <w:lang w:val="en-GB" w:eastAsia="en-US" w:bidi="en-US"/>
        </w:rPr>
        <w:t>(the "Sub-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"), a company organised and </w:t>
      </w:r>
      <w:r w:rsidRPr="0006588E">
        <w:rPr>
          <w:rFonts w:eastAsia="Arial"/>
          <w:noProof/>
          <w:lang w:val="en-GB" w:eastAsia="en-US" w:bidi="en-US"/>
        </w:rPr>
        <w:t>existing</w:t>
      </w:r>
      <w:r w:rsidRPr="0006588E">
        <w:rPr>
          <w:rFonts w:eastAsia="Arial"/>
          <w:lang w:val="en-GB" w:eastAsia="en-US" w:bidi="en-US"/>
        </w:rPr>
        <w:t xml:space="preserve"> under th</w:t>
      </w:r>
      <w:r w:rsidR="00ED2CB1" w:rsidRPr="0006588E">
        <w:rPr>
          <w:rFonts w:eastAsia="Arial"/>
          <w:lang w:val="en-GB" w:eastAsia="en-US" w:bidi="en-US"/>
        </w:rPr>
        <w:t>e laws of the [Province] of South Africa</w:t>
      </w:r>
      <w:r w:rsidRPr="0006588E">
        <w:rPr>
          <w:rFonts w:eastAsia="Arial"/>
          <w:lang w:val="en-GB" w:eastAsia="en-US" w:bidi="en-US"/>
        </w:rPr>
        <w:t>, with its head office located at:</w:t>
      </w:r>
    </w:p>
    <w:p w14:paraId="0B7D9A20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val="en-GB" w:eastAsia="en-US" w:bidi="en-US"/>
        </w:rPr>
      </w:pPr>
    </w:p>
    <w:p w14:paraId="6C8E6CC1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  <w:t>[COMPLETE ADDRESS]</w:t>
      </w:r>
    </w:p>
    <w:p w14:paraId="2EEF0B9F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39D8EA2" w14:textId="77777777" w:rsidR="00B24C10" w:rsidRPr="0006588E" w:rsidRDefault="00C43FAC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EXECUTION COPY</w:t>
      </w:r>
    </w:p>
    <w:p w14:paraId="6E759558" w14:textId="77777777" w:rsidR="00B24C10" w:rsidRPr="0006588E" w:rsidRDefault="00B24C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FEF4F86" w14:textId="51968B09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 xml:space="preserve">WHEREAS [YOUR COMPANY NAME] as </w:t>
      </w:r>
      <w:r w:rsidR="00267CD5" w:rsidRPr="0006588E">
        <w:rPr>
          <w:rFonts w:eastAsia="Arial"/>
          <w:lang w:val="en-GB" w:eastAsia="en-US" w:bidi="en-US"/>
        </w:rPr>
        <w:t>Programmer</w:t>
      </w:r>
      <w:r w:rsidRPr="0006588E">
        <w:rPr>
          <w:rFonts w:eastAsia="Arial"/>
          <w:lang w:val="en-GB" w:eastAsia="en-US" w:bidi="en-US"/>
        </w:rPr>
        <w:t xml:space="preserve"> and [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 NAME] as 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>, have entered into a</w:t>
      </w:r>
      <w:r w:rsidR="007B2BC0">
        <w:rPr>
          <w:rFonts w:eastAsia="Arial"/>
          <w:lang w:val="en-GB" w:eastAsia="en-US" w:bidi="en-US"/>
        </w:rPr>
        <w:t xml:space="preserve"> licence </w:t>
      </w:r>
      <w:r w:rsidRPr="0006588E">
        <w:rPr>
          <w:rFonts w:eastAsia="Arial"/>
          <w:lang w:val="en-GB" w:eastAsia="en-US" w:bidi="en-US"/>
        </w:rPr>
        <w:t>Agreement dated as of [DATE], pursuant to which [YOUR COMPANY NAME] has</w:t>
      </w:r>
      <w:r w:rsidR="007B2BC0">
        <w:rPr>
          <w:rFonts w:eastAsia="Arial"/>
          <w:lang w:val="en-GB" w:eastAsia="en-US" w:bidi="en-US"/>
        </w:rPr>
        <w:t xml:space="preserve"> licenced </w:t>
      </w:r>
      <w:r w:rsidRPr="0006588E">
        <w:rPr>
          <w:rFonts w:eastAsia="Arial"/>
          <w:lang w:val="en-GB" w:eastAsia="en-US" w:bidi="en-US"/>
        </w:rPr>
        <w:t xml:space="preserve">[DESCRIBE SCOPE OF LICENSE] to 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>;</w:t>
      </w:r>
    </w:p>
    <w:p w14:paraId="0ACA9994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19728AB3" w14:textId="216E949C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>WHEREAS [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 NAME] has sub-licensed to [SUB-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], a [NATIONALITY] </w:t>
      </w:r>
      <w:r w:rsidRPr="0006588E">
        <w:rPr>
          <w:rFonts w:eastAsia="Arial"/>
          <w:noProof/>
          <w:lang w:val="en-GB" w:eastAsia="en-US" w:bidi="en-US"/>
        </w:rPr>
        <w:t>entity</w:t>
      </w:r>
      <w:r w:rsidR="0006588E" w:rsidRPr="0006588E">
        <w:rPr>
          <w:rFonts w:eastAsia="Arial"/>
          <w:noProof/>
          <w:lang w:val="en-GB" w:eastAsia="en-US" w:bidi="en-US"/>
        </w:rPr>
        <w:t xml:space="preserve"> with</w:t>
      </w:r>
      <w:r w:rsidRPr="0006588E">
        <w:rPr>
          <w:rFonts w:eastAsia="Arial"/>
          <w:lang w:val="en-GB" w:eastAsia="en-US" w:bidi="en-US"/>
        </w:rPr>
        <w:t xml:space="preserve"> the following interests:</w:t>
      </w:r>
    </w:p>
    <w:p w14:paraId="5A3FB6E3" w14:textId="77777777" w:rsidR="00B24C10" w:rsidRPr="0006588E" w:rsidRDefault="00B24C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595815B4" w14:textId="77777777" w:rsidR="00B24C10" w:rsidRPr="0006588E" w:rsidRDefault="00C43FAC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>(i)</w:t>
      </w:r>
      <w:r w:rsidRPr="0006588E">
        <w:rPr>
          <w:rFonts w:eastAsia="Arial"/>
          <w:lang w:val="en-GB" w:eastAsia="en-US" w:bidi="en-US"/>
        </w:rPr>
        <w:tab/>
        <w:t>[DESCRIBE WHAT IS BEING SUB-LICENSED]</w:t>
      </w:r>
    </w:p>
    <w:p w14:paraId="2345822B" w14:textId="77777777" w:rsidR="00B24C10" w:rsidRPr="0006588E" w:rsidRDefault="00B24C1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val="en-GB" w:eastAsia="en-US" w:bidi="en-US"/>
        </w:rPr>
      </w:pPr>
    </w:p>
    <w:p w14:paraId="3C9F750D" w14:textId="77777777" w:rsidR="00B24C10" w:rsidRPr="0006588E" w:rsidRDefault="00B24C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5A4DDC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>WHEREAS [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 NAME] and [SUB-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>] wish to document [YOUR COMPANY NAME]’s consent to such sub-license;</w:t>
      </w:r>
    </w:p>
    <w:p w14:paraId="3F69DE78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5B886A7F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1B6A803A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 xml:space="preserve">NOW </w:t>
      </w:r>
      <w:r w:rsidRPr="0006588E">
        <w:rPr>
          <w:rFonts w:eastAsia="Arial"/>
          <w:noProof/>
          <w:lang w:val="en-GB" w:eastAsia="en-US" w:bidi="en-US"/>
        </w:rPr>
        <w:t>THEREFORE</w:t>
      </w:r>
      <w:r w:rsidRPr="0006588E">
        <w:rPr>
          <w:rFonts w:eastAsia="Arial"/>
          <w:lang w:val="en-GB" w:eastAsia="en-US" w:bidi="en-US"/>
        </w:rPr>
        <w:t>, the parties hereto acknowledge that:</w:t>
      </w:r>
    </w:p>
    <w:p w14:paraId="5FC5EEBC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47648EF1" w14:textId="1B6E258C" w:rsidR="00B24C10" w:rsidRPr="0006588E" w:rsidRDefault="00C43FAC">
      <w:pPr>
        <w:pStyle w:val="BodyTextIndent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1.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  <w:t>[YOUR COMPANY NAME] hereby confirms its consent to the sub-license by [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to [SUB-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for all purposes of the sub-license agreement provided however that it is agreed between [YOUR COMPANY NAME] and [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that [SUB-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shall for all 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lastRenderedPageBreak/>
        <w:t>intents and purposes deal only with [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as 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and that the present Consent does not in any way relieve [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of its obligations under the</w:t>
      </w:r>
      <w:r w:rsidR="007B2BC0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licence 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Agreement. </w:t>
      </w:r>
    </w:p>
    <w:p w14:paraId="77CC9BEC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7F86ADE8" w14:textId="729DD95A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>2.</w:t>
      </w:r>
      <w:r w:rsidRPr="0006588E">
        <w:rPr>
          <w:rFonts w:eastAsia="Arial"/>
          <w:lang w:val="en-GB" w:eastAsia="en-US" w:bidi="en-US"/>
        </w:rPr>
        <w:tab/>
        <w:t>The parties hereto acknowledge that no fees pursuant to [SECTION] of the</w:t>
      </w:r>
      <w:r w:rsidR="007B2BC0">
        <w:rPr>
          <w:rFonts w:eastAsia="Arial"/>
          <w:lang w:val="en-GB" w:eastAsia="en-US" w:bidi="en-US"/>
        </w:rPr>
        <w:t xml:space="preserve"> licence </w:t>
      </w:r>
      <w:r w:rsidRPr="0006588E">
        <w:rPr>
          <w:rFonts w:eastAsia="Arial"/>
          <w:lang w:val="en-GB" w:eastAsia="en-US" w:bidi="en-US"/>
        </w:rPr>
        <w:t>Agreement shall be charged by [YOUR COMPANY NAME] to [SUB-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 NAME] and that the fees payable by [SUB-</w:t>
      </w:r>
      <w:r w:rsidR="00267CD5" w:rsidRPr="0006588E">
        <w:rPr>
          <w:rFonts w:eastAsia="Arial"/>
          <w:lang w:val="en-GB" w:eastAsia="en-US" w:bidi="en-US"/>
        </w:rPr>
        <w:t>DEVELOPER</w:t>
      </w:r>
      <w:r w:rsidRPr="0006588E">
        <w:rPr>
          <w:rFonts w:eastAsia="Arial"/>
          <w:lang w:val="en-GB" w:eastAsia="en-US" w:bidi="en-US"/>
        </w:rPr>
        <w:t xml:space="preserve"> NAME] pursuant to the Sub-License Agreement shall commence only upon the lease,</w:t>
      </w:r>
      <w:r w:rsidR="007B2BC0">
        <w:rPr>
          <w:rFonts w:eastAsia="Arial"/>
          <w:lang w:val="en-GB" w:eastAsia="en-US" w:bidi="en-US"/>
        </w:rPr>
        <w:t xml:space="preserve"> licence </w:t>
      </w:r>
      <w:r w:rsidRPr="0006588E">
        <w:rPr>
          <w:rFonts w:eastAsia="Arial"/>
          <w:lang w:val="en-GB" w:eastAsia="en-US" w:bidi="en-US"/>
        </w:rPr>
        <w:t>or sale to or making available of the</w:t>
      </w:r>
      <w:r w:rsidR="007B2BC0">
        <w:rPr>
          <w:rFonts w:eastAsia="Arial"/>
          <w:lang w:val="en-GB" w:eastAsia="en-US" w:bidi="en-US"/>
        </w:rPr>
        <w:t xml:space="preserve"> licenced </w:t>
      </w:r>
      <w:r w:rsidRPr="0006588E">
        <w:rPr>
          <w:rFonts w:eastAsia="Arial"/>
          <w:lang w:val="en-GB" w:eastAsia="en-US" w:bidi="en-US"/>
        </w:rPr>
        <w:t>material, as per the terms and conditions of said</w:t>
      </w:r>
      <w:r w:rsidR="007B2BC0">
        <w:rPr>
          <w:rFonts w:eastAsia="Arial"/>
          <w:lang w:val="en-GB" w:eastAsia="en-US" w:bidi="en-US"/>
        </w:rPr>
        <w:t xml:space="preserve"> licence </w:t>
      </w:r>
      <w:r w:rsidRPr="0006588E">
        <w:rPr>
          <w:rFonts w:eastAsia="Arial"/>
          <w:lang w:val="en-GB" w:eastAsia="en-US" w:bidi="en-US"/>
        </w:rPr>
        <w:t>Agreement.</w:t>
      </w:r>
    </w:p>
    <w:p w14:paraId="6CCAA32D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eastAsia="Arial"/>
          <w:lang w:val="en-GB" w:eastAsia="en-US" w:bidi="en-US"/>
        </w:rPr>
      </w:pPr>
    </w:p>
    <w:p w14:paraId="34E2E5F7" w14:textId="4DD365DC" w:rsidR="00B24C10" w:rsidRPr="0006588E" w:rsidRDefault="00C43FAC">
      <w:pPr>
        <w:pStyle w:val="BodyTextIndent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Subject to the terms and conditions hereof, [SUB-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shall enjoy the same rights and be bound by the same obligations and subject to the same restrictions as those conferred upon [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NAME] pursuant to the</w:t>
      </w:r>
      <w:r w:rsidR="007B2BC0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licence 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Agreement.IN WITNESS WHEREOF, each party to this agreement has caused it to be executed at [PLACE OF EXECUTION] on the date indicated above.</w:t>
      </w:r>
    </w:p>
    <w:p w14:paraId="7F9D0EDE" w14:textId="77777777" w:rsidR="00B24C10" w:rsidRPr="0006588E" w:rsidRDefault="00B24C10">
      <w:pPr>
        <w:pStyle w:val="BodyTextIndent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</w:p>
    <w:p w14:paraId="47504832" w14:textId="77777777" w:rsidR="00B24C10" w:rsidRPr="0006588E" w:rsidRDefault="00B24C1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6DEE6F37" w14:textId="77777777" w:rsidR="00B24C10" w:rsidRPr="0006588E" w:rsidRDefault="00C43F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This Agreement shall be gov</w:t>
      </w:r>
      <w:r w:rsidR="00ED2CB1" w:rsidRPr="0006588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erned by the laws of the [Province] of South Africa</w:t>
      </w:r>
      <w:r w:rsidRPr="0006588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.</w:t>
      </w:r>
    </w:p>
    <w:p w14:paraId="6F2D9500" w14:textId="77777777" w:rsidR="00B24C10" w:rsidRPr="0006588E" w:rsidRDefault="00B24C10">
      <w:pPr>
        <w:pStyle w:val="BodyTextIndent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</w:p>
    <w:p w14:paraId="42BA234D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  <w:r w:rsidRPr="0006588E">
        <w:rPr>
          <w:rFonts w:eastAsia="Arial"/>
          <w:lang w:val="en-GB" w:eastAsia="en-US" w:bidi="en-US"/>
        </w:rPr>
        <w:t>IN WITNESS WHEREOF, each party to this agreement has caused it to be executed at [PLACE OF EXECUTION] on the date indicated above.</w:t>
      </w:r>
    </w:p>
    <w:p w14:paraId="79E91603" w14:textId="77777777" w:rsidR="00B24C10" w:rsidRPr="0006588E" w:rsidRDefault="00B24C10">
      <w:pPr>
        <w:pStyle w:val="BodyTextIndent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</w:p>
    <w:p w14:paraId="7DFE7782" w14:textId="77777777" w:rsidR="00B24C10" w:rsidRPr="0006588E" w:rsidRDefault="00B24C1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GB" w:eastAsia="en-US" w:bidi="en-US"/>
        </w:rPr>
      </w:pPr>
    </w:p>
    <w:p w14:paraId="263BB156" w14:textId="77777777" w:rsidR="00B24C10" w:rsidRPr="0006588E" w:rsidRDefault="00B24C1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GB" w:eastAsia="en-US" w:bidi="en-US"/>
        </w:rPr>
      </w:pPr>
    </w:p>
    <w:p w14:paraId="5B0EF480" w14:textId="77777777" w:rsidR="00B24C10" w:rsidRPr="0006588E" w:rsidRDefault="00C43FAC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PROGRAMMER</w:t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</w:t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="00A32792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ab/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</w:p>
    <w:p w14:paraId="67C6BE8B" w14:textId="77777777" w:rsidR="00B24C10" w:rsidRPr="0006588E" w:rsidRDefault="00B24C1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GB" w:eastAsia="en-US" w:bidi="en-US"/>
        </w:rPr>
      </w:pPr>
    </w:p>
    <w:p w14:paraId="4E88D7DA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72CD9B9C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54D7B292" w14:textId="77777777" w:rsidR="00B24C10" w:rsidRPr="0006588E" w:rsidRDefault="00C43F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</w:pP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</w:p>
    <w:p w14:paraId="71EA7177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06588E">
        <w:rPr>
          <w:rFonts w:eastAsia="Arial"/>
          <w:color w:val="000000"/>
          <w:lang w:val="en-GB" w:eastAsia="en-US" w:bidi="en-US"/>
        </w:rPr>
        <w:t>Authorized Signature</w:t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  <w:t>Authorized Signature</w:t>
      </w:r>
    </w:p>
    <w:p w14:paraId="4A0FC7AF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</w:p>
    <w:p w14:paraId="5A6C5C50" w14:textId="77777777" w:rsidR="00B24C10" w:rsidRPr="0006588E" w:rsidRDefault="00B24C1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GB" w:eastAsia="en-US" w:bidi="en-US"/>
        </w:rPr>
      </w:pPr>
    </w:p>
    <w:p w14:paraId="0A1E5DCE" w14:textId="77777777" w:rsidR="00B24C10" w:rsidRPr="0006588E" w:rsidRDefault="00C43FA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GB" w:eastAsia="en-US" w:bidi="en-US"/>
        </w:rPr>
      </w:pP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</w:p>
    <w:p w14:paraId="4A015B29" w14:textId="77777777" w:rsidR="00B24C10" w:rsidRPr="0006588E" w:rsidRDefault="00C43FA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GB" w:eastAsia="en-US" w:bidi="en-US"/>
        </w:rPr>
      </w:pPr>
      <w:r w:rsidRPr="0006588E">
        <w:rPr>
          <w:rFonts w:eastAsia="Arial"/>
          <w:color w:val="000000"/>
          <w:lang w:val="en-GB" w:eastAsia="en-US" w:bidi="en-US"/>
        </w:rPr>
        <w:t>Print Name and Title</w:t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  <w:t>Print Name and Title</w:t>
      </w:r>
    </w:p>
    <w:p w14:paraId="31131DFF" w14:textId="77777777" w:rsidR="00B24C10" w:rsidRPr="0006588E" w:rsidRDefault="00B24C1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GB" w:eastAsia="en-US" w:bidi="en-US"/>
        </w:rPr>
      </w:pPr>
    </w:p>
    <w:p w14:paraId="45727AE8" w14:textId="77777777" w:rsidR="00B24C10" w:rsidRPr="0006588E" w:rsidRDefault="00B24C10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b w:val="0"/>
          <w:sz w:val="24"/>
          <w:szCs w:val="24"/>
          <w:lang w:val="en-GB" w:eastAsia="en-US" w:bidi="en-US"/>
        </w:rPr>
      </w:pPr>
    </w:p>
    <w:p w14:paraId="53E1E3C2" w14:textId="77777777" w:rsidR="00B24C10" w:rsidRPr="0006588E" w:rsidRDefault="00C43FAC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GB" w:eastAsia="en-US" w:bidi="en-US"/>
        </w:rPr>
      </w:pP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SUB-</w:t>
      </w:r>
      <w:r w:rsidR="00267CD5"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>DEVELOPER</w:t>
      </w:r>
      <w:r w:rsidRPr="0006588E">
        <w:rPr>
          <w:rFonts w:ascii="Times New Roman" w:hAnsi="Times New Roman" w:cs="Times New Roman"/>
          <w:sz w:val="24"/>
          <w:szCs w:val="24"/>
          <w:lang w:val="en-GB" w:eastAsia="en-US" w:bidi="en-US"/>
        </w:rPr>
        <w:t xml:space="preserve"> </w:t>
      </w:r>
    </w:p>
    <w:p w14:paraId="1BEB5C46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2F3FB841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3A8C72C0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GB" w:eastAsia="en-US" w:bidi="en-US"/>
        </w:rPr>
      </w:pPr>
    </w:p>
    <w:p w14:paraId="391B011F" w14:textId="77777777" w:rsidR="00B24C10" w:rsidRPr="0006588E" w:rsidRDefault="00C43F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</w:pP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u w:val="single"/>
          <w:lang w:val="en-GB" w:eastAsia="en-US" w:bidi="en-US"/>
        </w:rPr>
        <w:tab/>
      </w:r>
      <w:r w:rsidRPr="0006588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ab/>
      </w:r>
    </w:p>
    <w:p w14:paraId="5C06E624" w14:textId="77777777" w:rsidR="00B24C10" w:rsidRPr="0006588E" w:rsidRDefault="00C43F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  <w:r w:rsidRPr="0006588E">
        <w:rPr>
          <w:rFonts w:eastAsia="Arial"/>
          <w:color w:val="000000"/>
          <w:lang w:val="en-GB" w:eastAsia="en-US" w:bidi="en-US"/>
        </w:rPr>
        <w:t>Authorized Signature</w:t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</w:p>
    <w:p w14:paraId="0FB7D1CA" w14:textId="77777777" w:rsidR="00B24C10" w:rsidRPr="0006588E" w:rsidRDefault="00B24C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GB" w:eastAsia="en-US" w:bidi="en-US"/>
        </w:rPr>
      </w:pPr>
    </w:p>
    <w:p w14:paraId="19F7FCA4" w14:textId="77777777" w:rsidR="00B24C10" w:rsidRPr="0006588E" w:rsidRDefault="00B24C1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GB" w:eastAsia="en-US" w:bidi="en-US"/>
        </w:rPr>
      </w:pPr>
    </w:p>
    <w:p w14:paraId="59A3D347" w14:textId="77777777" w:rsidR="00B24C10" w:rsidRPr="0006588E" w:rsidRDefault="00C43FA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GB" w:eastAsia="en-US" w:bidi="en-US"/>
        </w:rPr>
      </w:pP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u w:val="single"/>
          <w:lang w:val="en-GB" w:eastAsia="en-US" w:bidi="en-US"/>
        </w:rPr>
        <w:tab/>
      </w:r>
      <w:r w:rsidRPr="0006588E">
        <w:rPr>
          <w:rFonts w:eastAsia="Arial"/>
          <w:lang w:val="en-GB" w:eastAsia="en-US" w:bidi="en-US"/>
        </w:rPr>
        <w:tab/>
      </w:r>
    </w:p>
    <w:p w14:paraId="7CED315E" w14:textId="77777777" w:rsidR="00B24C10" w:rsidRPr="00B3260E" w:rsidRDefault="00C43FA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  <w:r w:rsidRPr="0006588E">
        <w:rPr>
          <w:rFonts w:eastAsia="Arial"/>
          <w:color w:val="000000"/>
          <w:lang w:val="en-GB" w:eastAsia="en-US" w:bidi="en-US"/>
        </w:rPr>
        <w:t>Print Name and Title</w:t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06588E">
        <w:rPr>
          <w:rFonts w:eastAsia="Arial"/>
          <w:color w:val="000000"/>
          <w:lang w:val="en-GB" w:eastAsia="en-US" w:bidi="en-US"/>
        </w:rPr>
        <w:tab/>
      </w:r>
      <w:r w:rsidRPr="00B3260E">
        <w:rPr>
          <w:rFonts w:eastAsia="Arial"/>
          <w:color w:val="000000"/>
          <w:lang w:val="en-GB" w:eastAsia="en-US" w:bidi="en-US"/>
        </w:rPr>
        <w:tab/>
      </w:r>
      <w:r w:rsidRPr="00B3260E">
        <w:rPr>
          <w:rFonts w:eastAsia="Arial"/>
          <w:color w:val="000000"/>
          <w:lang w:val="en-GB" w:eastAsia="en-US" w:bidi="en-US"/>
        </w:rPr>
        <w:tab/>
      </w:r>
      <w:r w:rsidRPr="00B3260E">
        <w:rPr>
          <w:rFonts w:eastAsia="Arial"/>
          <w:color w:val="000000"/>
          <w:lang w:val="en-GB" w:eastAsia="en-US" w:bidi="en-US"/>
        </w:rPr>
        <w:tab/>
      </w:r>
    </w:p>
    <w:p w14:paraId="328BD68A" w14:textId="77777777" w:rsidR="00B24C10" w:rsidRPr="00B3260E" w:rsidRDefault="00B24C1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GB" w:eastAsia="en-US" w:bidi="en-US"/>
        </w:rPr>
      </w:pPr>
    </w:p>
    <w:sectPr w:rsidR="00B24C10" w:rsidRPr="00B3260E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82F6E" w14:textId="77777777" w:rsidR="001B2DC9" w:rsidRDefault="001B2DC9">
      <w:r>
        <w:separator/>
      </w:r>
    </w:p>
  </w:endnote>
  <w:endnote w:type="continuationSeparator" w:id="0">
    <w:p w14:paraId="05761D75" w14:textId="77777777" w:rsidR="001B2DC9" w:rsidRDefault="001B2D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7CCE7" w14:textId="0EEB0776" w:rsidR="00B24C10" w:rsidRDefault="00C43FAC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Consent to Sub-License</w:t>
    </w:r>
    <w:r>
      <w:rPr>
        <w:rFonts w:ascii="Arial" w:eastAsia="Arial" w:hAnsi="Arial" w:cs="Arial"/>
        <w:sz w:val="20"/>
        <w:lang w:val="en-US" w:eastAsia="en-US" w:bidi="en-US"/>
      </w:rPr>
      <w:t xml:space="preserve">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     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             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41015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410159">
      <w:rPr>
        <w:rStyle w:val="PageNumber"/>
        <w:rFonts w:ascii="Arial" w:eastAsia="Arial" w:hAnsi="Arial" w:cs="Arial"/>
        <w:noProof/>
        <w:sz w:val="20"/>
      </w:rPr>
      <w:t>3</w:t>
    </w:r>
    <w:r>
      <w:rPr>
        <w:rStyle w:val="PageNumber"/>
        <w:rFonts w:eastAsia="Arial"/>
        <w:noProof/>
        <w:sz w:val="20"/>
      </w:rPr>
      <w:fldChar w:fldCharType="end"/>
    </w:r>
  </w:p>
  <w:p w14:paraId="212CAAB0" w14:textId="77777777" w:rsidR="00B24C10" w:rsidRDefault="00B24C1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68655" w14:textId="77777777" w:rsidR="001B2DC9" w:rsidRDefault="001B2DC9">
      <w:r>
        <w:separator/>
      </w:r>
    </w:p>
  </w:footnote>
  <w:footnote w:type="continuationSeparator" w:id="0">
    <w:p w14:paraId="51EED825" w14:textId="77777777" w:rsidR="001B2DC9" w:rsidRDefault="001B2D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B753A" w14:textId="77777777" w:rsidR="00B24C10" w:rsidRDefault="00B24C1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FF6512"/>
    <w:multiLevelType w:val="singleLevel"/>
    <w:tmpl w:val="671063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c3tzQzNrU0NzFX0lEKTi0uzszPAykwqgUAVt3a+iwAAAA="/>
    <w:docVar w:name="Description" w:val="This particular legal document or agreement of assignment is used to assist with the consent to sub-license a lease agreement. See other legal documents that you may be interested in at https://www.templateguru.co.za/templates/legal/"/>
    <w:docVar w:name="Excerpt" w:val="CONSENT TO SUB-LICENSE_x000a_This Consent to Sub-License (the “Agreement”) is effective [DATE],_x000a_BETWEEN: [PROGRAMMER NAME] (the &quot;Programmer&quot;), a company organised_x000a_and existing under the laws of the [Province] of South Africa, with its head_x000a_office located at:_x000a_AND: [YOUR COMPANY NAME] (the &quot;Developer&quot;), a company organised_x000a_and existing under the laws of the [Province] of South Africa, with its head_x000a_AND: [SUB-DEVELOPER NAME] (the &quot;Sub-Developer&quot;), a company_x000a_organised and existing under the laws of the [Province] of South Africa,with its head office located at"/>
    <w:docVar w:name="Tags" w:val="lease agreements, confidentiality, entrepreneur, legal documents, entrepreneurship, independent, cancellation, lessee, lessor, board resolution, consent to sub license, consent to sub-license template, consent to sub-license example"/>
  </w:docVars>
  <w:rsids>
    <w:rsidRoot w:val="00B24C10"/>
    <w:rsid w:val="0006588E"/>
    <w:rsid w:val="00067D7D"/>
    <w:rsid w:val="001B2DC9"/>
    <w:rsid w:val="00253703"/>
    <w:rsid w:val="00267CD5"/>
    <w:rsid w:val="002C78DA"/>
    <w:rsid w:val="00410159"/>
    <w:rsid w:val="005E377D"/>
    <w:rsid w:val="00682C3D"/>
    <w:rsid w:val="006845DF"/>
    <w:rsid w:val="007B2BC0"/>
    <w:rsid w:val="00833F9E"/>
    <w:rsid w:val="00991AAD"/>
    <w:rsid w:val="009C22D3"/>
    <w:rsid w:val="00A32792"/>
    <w:rsid w:val="00A56420"/>
    <w:rsid w:val="00B24C10"/>
    <w:rsid w:val="00B3260E"/>
    <w:rsid w:val="00C43FAC"/>
    <w:rsid w:val="00ED2CB1"/>
    <w:rsid w:val="00EE7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690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widowControl w:val="0"/>
      <w:jc w:val="both"/>
      <w:outlineLvl w:val="1"/>
    </w:pPr>
    <w:rPr>
      <w:rFonts w:ascii="Arial" w:eastAsia="Arial" w:hAnsi="Arial" w:cs="Arial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3">
    <w:name w:val="Body Text Indent 3"/>
    <w:basedOn w:val="Normal"/>
    <w:qFormat/>
    <w:pPr>
      <w:ind w:left="720" w:hanging="720"/>
    </w:pPr>
    <w:rPr>
      <w:rFonts w:ascii="Arial" w:eastAsia="Arial" w:hAnsi="Arial" w:cs="Arial"/>
      <w:sz w:val="20"/>
      <w:szCs w:val="20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BodyTextIndent">
    <w:name w:val="Body Text Indent"/>
    <w:basedOn w:val="Normal"/>
    <w:qFormat/>
    <w:pPr>
      <w:ind w:left="720"/>
    </w:pPr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/>
      <w:sz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2</Words>
  <Characters>2402</Characters>
  <Application>Microsoft Office Word</Application>
  <DocSecurity>0</DocSecurity>
  <Lines>9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06T14:31:00Z</dcterms:created>
  <dcterms:modified xsi:type="dcterms:W3CDTF">2019-10-21T19:12:00Z</dcterms:modified>
  <cp:category/>
</cp:coreProperties>
</file>